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6D98C3D0" w:rsidR="00965619" w:rsidRDefault="004154CA" w:rsidP="005D4A09">
      <w:pPr>
        <w:pStyle w:val="1"/>
        <w:jc w:val="center"/>
      </w:pPr>
      <w:r>
        <w:t>Mongo DB Installation Guide</w:t>
      </w:r>
      <w:r w:rsidR="00651B7F">
        <w:t xml:space="preserve"> for Windows</w:t>
      </w:r>
    </w:p>
    <w:p w14:paraId="04AE90ED" w14:textId="1028DA23" w:rsidR="00E54C0F" w:rsidRPr="0020574E" w:rsidRDefault="00E54C0F" w:rsidP="005D4A09">
      <w:pPr>
        <w:jc w:val="center"/>
        <w:rPr>
          <w:noProof/>
          <w:color w:val="0000FF" w:themeColor="hyperlink"/>
          <w:u w:val="single"/>
          <w:lang w:val="bg-BG"/>
        </w:rPr>
      </w:pPr>
      <w:r w:rsidRPr="0020574E">
        <w:t>Guide for</w:t>
      </w:r>
      <w:r w:rsidR="00345DD8" w:rsidRPr="0020574E">
        <w:rPr>
          <w:lang w:val="bg-BG"/>
        </w:rPr>
        <w:t xml:space="preserve"> </w:t>
      </w:r>
      <w:r w:rsidR="00345DD8" w:rsidRPr="0020574E">
        <w:t>downloading and installation of MongoDB</w:t>
      </w:r>
      <w:r w:rsidR="004154CA" w:rsidRPr="0020574E">
        <w:t xml:space="preserve"> on Windows</w:t>
      </w:r>
      <w:r w:rsidRPr="0020574E">
        <w:rPr>
          <w:noProof/>
        </w:rPr>
        <w:t xml:space="preserve"> for the </w:t>
      </w:r>
      <w:hyperlink r:id="rId8" w:history="1">
        <w:r w:rsidR="00345DD8" w:rsidRPr="0020574E">
          <w:rPr>
            <w:rStyle w:val="a9"/>
            <w:noProof/>
          </w:rPr>
          <w:t>"MongoDB C</w:t>
        </w:r>
        <w:r w:rsidRPr="0020574E">
          <w:rPr>
            <w:rStyle w:val="a9"/>
            <w:noProof/>
          </w:rPr>
          <w:t>ourse @ SoftUn</w:t>
        </w:r>
        <w:r w:rsidR="00EA4480" w:rsidRPr="0020574E">
          <w:rPr>
            <w:rStyle w:val="a9"/>
            <w:noProof/>
          </w:rPr>
          <w:t>"</w:t>
        </w:r>
        <w:r w:rsidR="004028BB" w:rsidRPr="0020574E">
          <w:rPr>
            <w:rStyle w:val="a9"/>
            <w:noProof/>
          </w:rPr>
          <w:t>.</w:t>
        </w:r>
      </w:hyperlink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1679CBD" w14:textId="77777777" w:rsidR="005B1341" w:rsidRPr="0020574E" w:rsidRDefault="005B1341" w:rsidP="005B1341">
      <w:r w:rsidRPr="0020574E">
        <w:t xml:space="preserve">Download the current version of MongoDB from </w:t>
      </w:r>
      <w:hyperlink r:id="rId9" w:history="1">
        <w:r w:rsidRPr="0020574E">
          <w:rPr>
            <w:rStyle w:val="a9"/>
          </w:rPr>
          <w:t>here</w:t>
        </w:r>
      </w:hyperlink>
      <w:r w:rsidRPr="0020574E">
        <w:t xml:space="preserve">. Make sure you </w:t>
      </w:r>
      <w:r w:rsidRPr="0020574E">
        <w:rPr>
          <w:rStyle w:val="ab"/>
        </w:rPr>
        <w:t xml:space="preserve">select MSI </w:t>
      </w:r>
      <w:r w:rsidRPr="0020574E">
        <w:t>as the package you want to download:</w:t>
      </w:r>
    </w:p>
    <w:p w14:paraId="28D9F617" w14:textId="2D024C31" w:rsidR="00E54C0F" w:rsidRPr="00E54C0F" w:rsidRDefault="00F84801" w:rsidP="00E54C0F">
      <w:pPr>
        <w:jc w:val="center"/>
        <w:rPr>
          <w:sz w:val="24"/>
          <w:szCs w:val="24"/>
          <w:lang w:val="bg-BG"/>
        </w:rPr>
      </w:pPr>
      <w:r w:rsidRPr="00F84801">
        <w:rPr>
          <w:noProof/>
          <w:sz w:val="24"/>
          <w:szCs w:val="24"/>
          <w:lang w:val="bg-BG"/>
        </w:rPr>
        <w:drawing>
          <wp:inline distT="0" distB="0" distL="0" distR="0" wp14:anchorId="4C31B86F" wp14:editId="6E407755">
            <wp:extent cx="6626225" cy="3898265"/>
            <wp:effectExtent l="19050" t="19050" r="22225" b="26035"/>
            <wp:docPr id="2192072" name="Картина 1" descr="Картина, която съдържа текст, екранна снимка, линия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2072" name="Картина 1" descr="Картина, която съдържа текст, екранна снимка, линия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9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668F561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F84801">
        <w:t>7</w:t>
      </w:r>
      <w:r w:rsidR="00865183">
        <w:t>.0.5</w:t>
      </w:r>
    </w:p>
    <w:p w14:paraId="626FB8B0" w14:textId="44EB0176" w:rsidR="00E54C0F" w:rsidRPr="0020574E" w:rsidRDefault="00316504" w:rsidP="00E54C0F">
      <w:r w:rsidRPr="0020574E">
        <w:t>N</w:t>
      </w:r>
      <w:r w:rsidR="004028BB" w:rsidRPr="0020574E">
        <w:t xml:space="preserve">avigate to your downloads folder and double click on the </w:t>
      </w:r>
      <w:r w:rsidR="004028BB" w:rsidRPr="0020574E">
        <w:rPr>
          <w:b/>
        </w:rPr>
        <w:t>.</w:t>
      </w:r>
      <w:proofErr w:type="spellStart"/>
      <w:r w:rsidR="004028BB" w:rsidRPr="0020574E">
        <w:rPr>
          <w:b/>
        </w:rPr>
        <w:t>msi</w:t>
      </w:r>
      <w:proofErr w:type="spellEnd"/>
      <w:r w:rsidR="004028BB" w:rsidRPr="0020574E">
        <w:t xml:space="preserve"> package you just downloaded. This will launch the installation wizard.</w:t>
      </w:r>
    </w:p>
    <w:p w14:paraId="50E23E14" w14:textId="77777777" w:rsidR="00F84801" w:rsidRDefault="00F84801" w:rsidP="00CA5C8E">
      <w:pPr>
        <w:jc w:val="center"/>
        <w:rPr>
          <w:sz w:val="24"/>
          <w:szCs w:val="24"/>
          <w:lang w:val="bg-BG"/>
        </w:rPr>
      </w:pPr>
    </w:p>
    <w:p w14:paraId="567EE3D0" w14:textId="09DEA55B" w:rsidR="00F531AD" w:rsidRDefault="00F531AD" w:rsidP="00F84801">
      <w:pPr>
        <w:rPr>
          <w:sz w:val="24"/>
          <w:szCs w:val="24"/>
          <w:lang w:val="bg-BG"/>
        </w:rPr>
      </w:pPr>
    </w:p>
    <w:p w14:paraId="15857F94" w14:textId="2A9CF403" w:rsidR="00F84801" w:rsidRDefault="00F84801" w:rsidP="00CA5C8E">
      <w:pPr>
        <w:jc w:val="center"/>
        <w:rPr>
          <w:sz w:val="24"/>
          <w:szCs w:val="24"/>
          <w:lang w:val="bg-BG"/>
        </w:rPr>
      </w:pPr>
      <w:r w:rsidRPr="00F84801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6249D9D9" wp14:editId="4A3261CC">
            <wp:extent cx="4656223" cy="3635055"/>
            <wp:effectExtent l="19050" t="19050" r="11430" b="22860"/>
            <wp:docPr id="429051669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051669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363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F05D1" w14:textId="3D7A4A28" w:rsidR="00F531AD" w:rsidRPr="005D4A09" w:rsidRDefault="00E867E3" w:rsidP="00E54C0F">
      <w:pPr>
        <w:rPr>
          <w:rFonts w:cstheme="minorHAnsi"/>
          <w:lang w:val="bg-BG"/>
        </w:rPr>
      </w:pPr>
      <w:r w:rsidRPr="005D4A09">
        <w:rPr>
          <w:rFonts w:cstheme="minorHAnsi"/>
          <w:spacing w:val="-1"/>
          <w:shd w:val="clear" w:color="auto" w:fill="FFFFFF"/>
        </w:rPr>
        <w:t xml:space="preserve">Click </w:t>
      </w:r>
      <w:r w:rsidRPr="005D4A09">
        <w:rPr>
          <w:rFonts w:cstheme="minorHAnsi"/>
          <w:b/>
          <w:spacing w:val="-1"/>
          <w:shd w:val="clear" w:color="auto" w:fill="FFFFFF"/>
        </w:rPr>
        <w:t>Next</w:t>
      </w:r>
      <w:r w:rsidR="00865183" w:rsidRPr="005D4A09">
        <w:rPr>
          <w:rFonts w:cstheme="minorHAnsi"/>
          <w:spacing w:val="-1"/>
          <w:shd w:val="clear" w:color="auto" w:fill="FFFFFF"/>
        </w:rPr>
        <w:t>, then</w:t>
      </w:r>
      <w:r w:rsidRPr="005D4A09">
        <w:rPr>
          <w:rFonts w:cstheme="minorHAnsi"/>
          <w:spacing w:val="-1"/>
          <w:shd w:val="clear" w:color="auto" w:fill="FFFFFF"/>
        </w:rPr>
        <w:t xml:space="preserve"> accept the licen</w:t>
      </w:r>
      <w:r w:rsidR="00865183" w:rsidRPr="005D4A09">
        <w:rPr>
          <w:rFonts w:cstheme="minorHAnsi"/>
          <w:spacing w:val="-1"/>
          <w:shd w:val="clear" w:color="auto" w:fill="FFFFFF"/>
        </w:rPr>
        <w:t>s</w:t>
      </w:r>
      <w:r w:rsidRPr="005D4A09">
        <w:rPr>
          <w:rFonts w:cstheme="minorHAnsi"/>
          <w:spacing w:val="-1"/>
          <w:shd w:val="clear" w:color="auto" w:fill="FFFFFF"/>
        </w:rPr>
        <w:t xml:space="preserve">e agreement and click </w:t>
      </w:r>
      <w:r w:rsidRPr="005D4A09">
        <w:rPr>
          <w:rFonts w:cstheme="minorHAnsi"/>
          <w:b/>
          <w:spacing w:val="-1"/>
          <w:shd w:val="clear" w:color="auto" w:fill="FFFFFF"/>
        </w:rPr>
        <w:t>Next</w:t>
      </w:r>
      <w:r w:rsidRPr="005D4A09">
        <w:rPr>
          <w:rFonts w:cstheme="minorHAnsi"/>
          <w:spacing w:val="-1"/>
          <w:shd w:val="clear" w:color="auto" w:fill="FFFFFF"/>
        </w:rPr>
        <w:t xml:space="preserve"> again.</w:t>
      </w:r>
      <w:r w:rsidR="00632674" w:rsidRPr="005D4A09">
        <w:rPr>
          <w:rFonts w:cstheme="minorHAnsi"/>
          <w:spacing w:val="-1"/>
          <w:shd w:val="clear" w:color="auto" w:fill="FFFFFF"/>
        </w:rPr>
        <w:t xml:space="preserve"> Choose the </w:t>
      </w:r>
      <w:r w:rsidR="00632674" w:rsidRPr="005D4A09">
        <w:rPr>
          <w:rFonts w:cstheme="minorHAnsi"/>
          <w:b/>
          <w:spacing w:val="-1"/>
          <w:shd w:val="clear" w:color="auto" w:fill="FFFFFF"/>
        </w:rPr>
        <w:t>Complete</w:t>
      </w:r>
      <w:r w:rsidR="00632674" w:rsidRPr="005D4A09">
        <w:rPr>
          <w:rFonts w:cstheme="minorHAnsi"/>
          <w:spacing w:val="-1"/>
          <w:shd w:val="clear" w:color="auto" w:fill="FFFFFF"/>
        </w:rPr>
        <w:t xml:space="preserve"> setup type:</w:t>
      </w:r>
    </w:p>
    <w:p w14:paraId="49DD5539" w14:textId="6BB5E712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70DB8E47">
                <wp:simplePos x="0" y="0"/>
                <wp:positionH relativeFrom="column">
                  <wp:posOffset>3179445</wp:posOffset>
                </wp:positionH>
                <wp:positionV relativeFrom="paragraph">
                  <wp:posOffset>39827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8C229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0.35pt;margin-top:313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ux/Iud8AAAALAQAADwAAAGRycy9kb3ducmV2Lnht&#10;bEyPy07DMBBF90j8gzVI7Kjd0LoojVNFlRDQXUvFehq7SVQ/othpw98zrGA5d47unCk2k7PsaobY&#10;Ba9gPhPAjK+D7nyj4Pj5+vQCLCb0Gm3wRsG3ibAp7+8KzHW4+b25HlLDqMTHHBW0KfU557FujcM4&#10;C73xtDuHwWGicWi4HvBG5c7yTAjJHXaeLrTYm21r6sthdAowvLsRq6/LR7Xd6be5lvuj3Sn1+DBV&#10;a2DJTOkPhl99UoeSnE5h9Doyq2ApxIpQBTJbZcCIWD5LSk6UyMUCeFnw/z+UP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C7H8i5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F84801" w:rsidRPr="00F84801">
        <w:rPr>
          <w:noProof/>
          <w:sz w:val="24"/>
          <w:szCs w:val="24"/>
          <w:lang w:val="bg-BG"/>
        </w:rPr>
        <w:drawing>
          <wp:inline distT="0" distB="0" distL="0" distR="0" wp14:anchorId="3C6E9AAB" wp14:editId="522D5142">
            <wp:extent cx="4671465" cy="3635055"/>
            <wp:effectExtent l="19050" t="19050" r="15240" b="22860"/>
            <wp:docPr id="2125102952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02952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363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12F94" w14:textId="502A87B7" w:rsidR="00E867E3" w:rsidRDefault="000F3061" w:rsidP="000F3061">
      <w:pPr>
        <w:jc w:val="center"/>
        <w:rPr>
          <w:sz w:val="24"/>
          <w:szCs w:val="24"/>
          <w:lang w:val="bg-BG"/>
        </w:rPr>
      </w:pPr>
      <w:r w:rsidRPr="000F3061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65C3DD64" wp14:editId="42F1C54A">
            <wp:extent cx="4686706" cy="3650296"/>
            <wp:effectExtent l="19050" t="19050" r="19050" b="26670"/>
            <wp:docPr id="1588806142" name="Картина 1" descr="Картина, която съдържа текст, екранна снимка, дисплей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806142" name="Картина 1" descr="Картина, която съдържа текст, екранна снимка, дисплей, софту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3650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4461C1" w14:textId="1F65BCFC" w:rsidR="00632674" w:rsidRPr="005D4A09" w:rsidRDefault="00632674" w:rsidP="00E54C0F">
      <w:r w:rsidRPr="005D4A09">
        <w:t xml:space="preserve">Here we stay with the default option </w:t>
      </w:r>
      <w:r w:rsidRPr="005D4A09">
        <w:rPr>
          <w:b/>
        </w:rPr>
        <w:t>Install MongoD</w:t>
      </w:r>
      <w:r w:rsidR="00865183" w:rsidRPr="005D4A09">
        <w:rPr>
          <w:b/>
        </w:rPr>
        <w:t>B</w:t>
      </w:r>
      <w:r w:rsidRPr="005D4A09">
        <w:rPr>
          <w:b/>
        </w:rPr>
        <w:t xml:space="preserve"> as a Service</w:t>
      </w:r>
      <w:r w:rsidRPr="005D4A09">
        <w:t xml:space="preserve"> and </w:t>
      </w:r>
      <w:r w:rsidRPr="005D4A09">
        <w:rPr>
          <w:b/>
        </w:rPr>
        <w:t>Run service as Network Service user</w:t>
      </w:r>
      <w:r w:rsidRPr="005D4A09">
        <w:t>.</w:t>
      </w:r>
    </w:p>
    <w:p w14:paraId="2C465DA0" w14:textId="5779B064" w:rsidR="00632674" w:rsidRPr="005D4A09" w:rsidRDefault="00632674" w:rsidP="00E54C0F">
      <w:r w:rsidRPr="005D4A09">
        <w:t xml:space="preserve">Then go through </w:t>
      </w:r>
      <w:r w:rsidRPr="005D4A09">
        <w:rPr>
          <w:b/>
        </w:rPr>
        <w:t>Install</w:t>
      </w:r>
      <w:r w:rsidRPr="005D4A09">
        <w:t xml:space="preserve"> and </w:t>
      </w:r>
      <w:r w:rsidRPr="005D4A09">
        <w:rPr>
          <w:b/>
        </w:rPr>
        <w:t>Finish</w:t>
      </w:r>
      <w:r w:rsidR="00316504" w:rsidRPr="005D4A09">
        <w:t xml:space="preserve"> like this</w:t>
      </w:r>
      <w:r w:rsidRPr="005D4A09">
        <w:t>:</w:t>
      </w:r>
    </w:p>
    <w:p w14:paraId="7FDBF498" w14:textId="39C6AD0B" w:rsidR="00F531AD" w:rsidRDefault="00632674" w:rsidP="00E54C0F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DBD7B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0F3061" w:rsidRPr="000F3061">
        <w:rPr>
          <w:noProof/>
        </w:rPr>
        <w:drawing>
          <wp:inline distT="0" distB="0" distL="0" distR="0" wp14:anchorId="1C1BCB14" wp14:editId="62C2A56A">
            <wp:extent cx="2891886" cy="2274570"/>
            <wp:effectExtent l="19050" t="19050" r="22860" b="11430"/>
            <wp:docPr id="1965307502" name="Картина 1" descr="Картина, която съдържа текст, електроника, екранна снимка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307502" name="Картина 1" descr="Картина, която съдържа текст, електроника, екранна снимка, дисплей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6706" cy="2286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0F3061" w:rsidRPr="000F3061">
        <w:rPr>
          <w:noProof/>
        </w:rPr>
        <w:drawing>
          <wp:inline distT="0" distB="0" distL="0" distR="0" wp14:anchorId="15E96042" wp14:editId="3548C8C3">
            <wp:extent cx="2899386" cy="2282190"/>
            <wp:effectExtent l="19050" t="19050" r="15875" b="22860"/>
            <wp:docPr id="1941583169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583169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24472" cy="2301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52C3A" w14:textId="5B9E74BB" w:rsidR="006C0808" w:rsidRPr="004028BB" w:rsidRDefault="006C0808" w:rsidP="00E54C0F">
      <w:pPr>
        <w:rPr>
          <w:sz w:val="24"/>
          <w:szCs w:val="24"/>
          <w:lang w:val="bg-BG"/>
        </w:rPr>
      </w:pPr>
      <w:r>
        <w:rPr>
          <w:noProof/>
        </w:rPr>
        <w:t>Install and MongoDB Compass.</w:t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98A4CEB" w14:textId="6FF56692" w:rsidR="00F531AD" w:rsidRDefault="00632674" w:rsidP="003F2BE1">
      <w:pPr>
        <w:rPr>
          <w:noProof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CD5CE0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0F3061" w:rsidRPr="000F3061">
        <w:rPr>
          <w:noProof/>
        </w:rPr>
        <w:drawing>
          <wp:inline distT="0" distB="0" distL="0" distR="0" wp14:anchorId="53939F3B" wp14:editId="2FDB796E">
            <wp:extent cx="2830830" cy="2206931"/>
            <wp:effectExtent l="19050" t="19050" r="26670" b="22225"/>
            <wp:docPr id="80967207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7207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9359" cy="2221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3F2BE1" w:rsidRPr="003F2BE1">
        <w:rPr>
          <w:noProof/>
        </w:rPr>
        <w:drawing>
          <wp:inline distT="0" distB="0" distL="0" distR="0" wp14:anchorId="1AFDCD3E" wp14:editId="0D43753D">
            <wp:extent cx="2833185" cy="2190750"/>
            <wp:effectExtent l="19050" t="19050" r="24765" b="19050"/>
            <wp:docPr id="443570816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0816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43389" cy="2198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36679379" w14:textId="3235F67A" w:rsidR="005D4A09" w:rsidRDefault="005D4A09" w:rsidP="005D4A09">
      <w:pPr>
        <w:pStyle w:val="1"/>
        <w:rPr>
          <w:noProof/>
        </w:rPr>
      </w:pPr>
      <w:r>
        <w:rPr>
          <w:noProof/>
        </w:rPr>
        <w:t>Download MongoDB Shell 2.1.3</w:t>
      </w:r>
    </w:p>
    <w:p w14:paraId="05D89C28" w14:textId="72F2655A" w:rsidR="005B1341" w:rsidRDefault="005B1341" w:rsidP="005B1341">
      <w:r w:rsidRPr="0020574E">
        <w:t xml:space="preserve">Download the current version of MongoDB </w:t>
      </w:r>
      <w:r>
        <w:t xml:space="preserve">Shell </w:t>
      </w:r>
      <w:r w:rsidRPr="0020574E">
        <w:t xml:space="preserve">from </w:t>
      </w:r>
      <w:hyperlink r:id="rId18" w:history="1">
        <w:r w:rsidRPr="005B1341">
          <w:rPr>
            <w:rStyle w:val="a9"/>
          </w:rPr>
          <w:t>here</w:t>
        </w:r>
      </w:hyperlink>
      <w:r w:rsidRPr="0020574E">
        <w:t>.</w:t>
      </w:r>
    </w:p>
    <w:p w14:paraId="6E754C33" w14:textId="368E1D1E" w:rsidR="005B1341" w:rsidRDefault="00651B7F" w:rsidP="005B1341">
      <w:r w:rsidRPr="00651B7F">
        <w:drawing>
          <wp:inline distT="0" distB="0" distL="0" distR="0" wp14:anchorId="04FFCF29" wp14:editId="3D25966D">
            <wp:extent cx="6626225" cy="3934460"/>
            <wp:effectExtent l="19050" t="19050" r="22225" b="27940"/>
            <wp:docPr id="1310227784" name="Картина 1" descr="Картина, която съдържа текст, екранна снимка, линия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227784" name="Картина 1" descr="Картина, която съдържа текст, екранна снимка, линия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4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AE0DFA" w14:textId="68FFD14F" w:rsidR="005B1341" w:rsidRDefault="005B1341" w:rsidP="005B1341">
      <w:pPr>
        <w:pStyle w:val="1"/>
        <w:rPr>
          <w:noProof/>
        </w:rPr>
      </w:pPr>
      <w:r>
        <w:rPr>
          <w:noProof/>
        </w:rPr>
        <w:t>Install</w:t>
      </w:r>
      <w:r>
        <w:rPr>
          <w:noProof/>
        </w:rPr>
        <w:t xml:space="preserve"> MongoDB Shell 2.1.3</w:t>
      </w:r>
    </w:p>
    <w:p w14:paraId="464C1386" w14:textId="77777777" w:rsidR="00651B7F" w:rsidRPr="0020574E" w:rsidRDefault="00651B7F" w:rsidP="00651B7F">
      <w:r w:rsidRPr="0020574E">
        <w:t xml:space="preserve">Navigate to your downloads folder and double click on the </w:t>
      </w:r>
      <w:r w:rsidRPr="0020574E">
        <w:rPr>
          <w:b/>
        </w:rPr>
        <w:t>.</w:t>
      </w:r>
      <w:proofErr w:type="spellStart"/>
      <w:r w:rsidRPr="0020574E">
        <w:rPr>
          <w:b/>
        </w:rPr>
        <w:t>msi</w:t>
      </w:r>
      <w:proofErr w:type="spellEnd"/>
      <w:r w:rsidRPr="0020574E">
        <w:t xml:space="preserve"> package you just downloaded. This will launch the installation wizard.</w:t>
      </w:r>
    </w:p>
    <w:p w14:paraId="0EBE61F7" w14:textId="51509BE7" w:rsidR="005D4A09" w:rsidRDefault="00651B7F" w:rsidP="00651B7F">
      <w:pPr>
        <w:jc w:val="center"/>
      </w:pPr>
      <w:r w:rsidRPr="00651B7F">
        <w:lastRenderedPageBreak/>
        <w:drawing>
          <wp:inline distT="0" distB="0" distL="0" distR="0" wp14:anchorId="1C79C2CA" wp14:editId="04BF9492">
            <wp:extent cx="4663844" cy="3635055"/>
            <wp:effectExtent l="19050" t="19050" r="22860" b="22860"/>
            <wp:docPr id="760500497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00497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363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C3C35" w14:textId="19916E59" w:rsidR="00651B7F" w:rsidRDefault="00651B7F" w:rsidP="005D4A09">
      <w:pPr>
        <w:rPr>
          <w:rFonts w:cstheme="minorHAnsi"/>
          <w:spacing w:val="-1"/>
          <w:shd w:val="clear" w:color="auto" w:fill="FFFFFF"/>
        </w:rPr>
      </w:pPr>
      <w:r w:rsidRPr="005D4A09">
        <w:rPr>
          <w:rFonts w:cstheme="minorHAnsi"/>
          <w:spacing w:val="-1"/>
          <w:shd w:val="clear" w:color="auto" w:fill="FFFFFF"/>
        </w:rPr>
        <w:t xml:space="preserve">Click </w:t>
      </w:r>
      <w:r w:rsidRPr="005D4A09">
        <w:rPr>
          <w:rFonts w:cstheme="minorHAnsi"/>
          <w:b/>
          <w:spacing w:val="-1"/>
          <w:shd w:val="clear" w:color="auto" w:fill="FFFFFF"/>
        </w:rPr>
        <w:t>Next</w:t>
      </w:r>
      <w:r w:rsidRPr="005D4A09">
        <w:rPr>
          <w:rFonts w:cstheme="minorHAnsi"/>
          <w:spacing w:val="-1"/>
          <w:shd w:val="clear" w:color="auto" w:fill="FFFFFF"/>
        </w:rPr>
        <w:t xml:space="preserve">, </w:t>
      </w:r>
      <w:r>
        <w:rPr>
          <w:rFonts w:cstheme="minorHAnsi"/>
          <w:spacing w:val="-1"/>
          <w:shd w:val="clear" w:color="auto" w:fill="FFFFFF"/>
        </w:rPr>
        <w:t>then choose where you want to install the directory.</w:t>
      </w:r>
    </w:p>
    <w:p w14:paraId="55BB2A18" w14:textId="3D93222A" w:rsidR="00651B7F" w:rsidRDefault="00651B7F" w:rsidP="00651B7F">
      <w:pPr>
        <w:jc w:val="center"/>
      </w:pPr>
      <w:r w:rsidRPr="00651B7F">
        <w:drawing>
          <wp:inline distT="0" distB="0" distL="0" distR="0" wp14:anchorId="2C9C96D4" wp14:editId="17614D12">
            <wp:extent cx="4656223" cy="3642676"/>
            <wp:effectExtent l="19050" t="19050" r="11430" b="15240"/>
            <wp:docPr id="1106180625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180625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36426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6E276" w14:textId="50926B8A" w:rsidR="00651B7F" w:rsidRDefault="00651B7F" w:rsidP="005D4A09"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BED22A3" wp14:editId="3341FF41">
                <wp:simplePos x="0" y="0"/>
                <wp:positionH relativeFrom="column">
                  <wp:posOffset>3063875</wp:posOffset>
                </wp:positionH>
                <wp:positionV relativeFrom="paragraph">
                  <wp:posOffset>588645</wp:posOffset>
                </wp:positionV>
                <wp:extent cx="228600" cy="236220"/>
                <wp:effectExtent l="19050" t="0" r="19050" b="30480"/>
                <wp:wrapNone/>
                <wp:docPr id="140468202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>
                            <a:gd name="adj1" fmla="val 0"/>
                            <a:gd name="adj2" fmla="val 50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5EA78" id="Down Arrow 57" o:spid="_x0000_s1026" type="#_x0000_t67" style="position:absolute;margin-left:241.25pt;margin-top:46.35pt;width:18pt;height:18.6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mMuewIAAGQFAAAOAAAAZHJzL2Uyb0RvYy54bWysVFFP3DAMfp+0/xDlfbTXAWMneugEYpqE&#10;AA0mnkOa0E5JnDm5691+/Zy01zsNtIdpfUid2P5sf7FzfrGxhq0Vhg5czWdHJWfKSWg691Lz74/X&#10;H844C1G4RhhwquZbFfjF4v27897PVQUtmEYhIxAX5r2veRujnxdFkK2yIhyBV46UGtCKSFt8KRoU&#10;PaFbU1RleVr0gI1HkCoEOr0alHyR8bVWMt5pHVRkpuaUW8wr5vU5rcXiXMxfUPi2k2Ma4h+ysKJz&#10;FHSCuhJRsBV2r6BsJxEC6HgkwRagdSdVroGqmZV/VPPQCq9yLURO8BNN4f/Bytv1g79HoqH3YR5I&#10;TFVsNNr0p/zYJpO1nchSm8gkHVbV2WlJlEpSVR9PqyqTWeydPYb4RYFlSah5A71bIkKfeRLrmxAz&#10;YQ1zwlJniObHjDNtDfG/Fobt7uZAXx3qT0r60v1RyBGNpF1QOt4XlKW4NSoFNO6b0qxrUgk5ldxr&#10;6tIgo7CUh5TKxdmgakWjhuPDcJNHDp4BE7LujJmwR4DUx6+xh6xH++SqcqtOzuXfEhucJ48cGVyc&#10;nG3nAN8CMFTVGHmw35E0UJNYeoZme48MYRiU4OV1R7d3I0K8F0g3QxdO0x7vaNEG+prDKHHWAv56&#10;6zzZU8OSlrOeJq3m4edKoOLMfHXUyp9nx8dpNPPm+OQTNRLDQ83zocat7CXQNVGvUHZZTPbR7ESN&#10;YJ/oUVimqKQSTlLsmsuIu81lHF4AelakWi6zGY2jF/HGPXiZwBOrqZceN08C/djCkXr/FnZTObbd&#10;wOjeNnk6WK4i6C4m5Z7XcUOjnBtnfHbSW3G4z1b7x3HxGwAA//8DAFBLAwQUAAYACAAAACEAiwNd&#10;r+EAAAAKAQAADwAAAGRycy9kb3ducmV2LnhtbEyPwU7DMAyG70i8Q2QkbixdoKwtTaeJDWlDXNgq&#10;wTFtQltonKrJtvL2mBMcbX/6/f35crI9O5nRdw4lzGcRMIO10x02EsrD000CzAeFWvUOjYRv42FZ&#10;XF7kKtPujK/mtA8NoxD0mZLQhjBknPu6NVb5mRsM0u3DjVYFGseG61GdKdz2XETRPbeqQ/rQqsE8&#10;tqb+2h+tBHy7fflcr97Xotzs4udttRHbMpLy+mpaPQALZgp/MPzqkzoU5FS5I2rPegl3iYgJlZCK&#10;BTAC4nlCi4pIkabAi5z/r1D8AAAA//8DAFBLAQItABQABgAIAAAAIQC2gziS/gAAAOEBAAATAAAA&#10;AAAAAAAAAAAAAAAAAABbQ29udGVudF9UeXBlc10ueG1sUEsBAi0AFAAGAAgAAAAhADj9If/WAAAA&#10;lAEAAAsAAAAAAAAAAAAAAAAALwEAAF9yZWxzLy5yZWxzUEsBAi0AFAAGAAgAAAAhALvKYy57AgAA&#10;ZAUAAA4AAAAAAAAAAAAAAAAALgIAAGRycy9lMm9Eb2MueG1sUEsBAi0AFAAGAAgAAAAhAIsDXa/h&#10;AAAACgEAAA8AAAAAAAAAAAAAAAAA1QQAAGRycy9kb3ducmV2LnhtbFBLBQYAAAAABAAEAPMAAADj&#10;BQAAAAA=&#10;" adj="11148,10800" fillcolor="#4f81bd [3204]" strokecolor="#243f60 [1604]" strokeweight="2pt"/>
            </w:pict>
          </mc:Fallback>
        </mc:AlternateContent>
      </w:r>
    </w:p>
    <w:p w14:paraId="5B72B4A8" w14:textId="0582E143" w:rsidR="00651B7F" w:rsidRDefault="00651B7F" w:rsidP="00651B7F">
      <w:pPr>
        <w:jc w:val="center"/>
      </w:pPr>
      <w:r w:rsidRPr="00651B7F">
        <w:lastRenderedPageBreak/>
        <w:drawing>
          <wp:inline distT="0" distB="0" distL="0" distR="0" wp14:anchorId="090885D5" wp14:editId="122D8FBE">
            <wp:extent cx="4640982" cy="3650296"/>
            <wp:effectExtent l="19050" t="19050" r="26670" b="26670"/>
            <wp:docPr id="1724492560" name="Картина 1" descr="Картина, която съдържа текст, електроника, екранна снимка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92560" name="Картина 1" descr="Картина, която съдържа текст, електроника, екранна снимка, софту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3650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4160C6" w14:textId="76234569" w:rsidR="00651B7F" w:rsidRPr="00651B7F" w:rsidRDefault="00651B7F" w:rsidP="00651B7F">
      <w:pPr>
        <w:jc w:val="both"/>
      </w:pPr>
      <w:r>
        <w:t xml:space="preserve">Click </w:t>
      </w:r>
      <w:r>
        <w:rPr>
          <w:b/>
          <w:bCs/>
        </w:rPr>
        <w:t>Install</w:t>
      </w:r>
      <w:r>
        <w:t xml:space="preserve"> and after it is installed click </w:t>
      </w:r>
      <w:r>
        <w:rPr>
          <w:b/>
          <w:bCs/>
        </w:rPr>
        <w:t>Finish</w:t>
      </w:r>
      <w:r>
        <w:t>.</w:t>
      </w:r>
    </w:p>
    <w:p w14:paraId="0C2F3B97" w14:textId="7AF13164" w:rsidR="00316504" w:rsidRDefault="00316504" w:rsidP="00316504">
      <w:pPr>
        <w:pStyle w:val="1"/>
      </w:pPr>
      <w:r>
        <w:t>Setups and test</w:t>
      </w:r>
    </w:p>
    <w:p w14:paraId="21D47181" w14:textId="3FC266D3" w:rsidR="003F41C7" w:rsidRPr="005D4A09" w:rsidRDefault="00316504" w:rsidP="00316504">
      <w:r w:rsidRPr="005D4A09">
        <w:t>Navigate to the</w:t>
      </w:r>
      <w:r w:rsidR="00233C5D" w:rsidRPr="005D4A09">
        <w:t xml:space="preserve"> installed MongoDB </w:t>
      </w:r>
      <w:r w:rsidRPr="005D4A09">
        <w:rPr>
          <w:b/>
        </w:rPr>
        <w:t>bin</w:t>
      </w:r>
      <w:r w:rsidRPr="005D4A09">
        <w:t xml:space="preserve"> folder</w:t>
      </w:r>
      <w:r w:rsidR="005D4A09">
        <w:t>.</w:t>
      </w:r>
    </w:p>
    <w:p w14:paraId="3C5EAF8C" w14:textId="523B0B0D" w:rsidR="00233C5D" w:rsidRDefault="006A1F23" w:rsidP="00316504">
      <w:pPr>
        <w:rPr>
          <w:sz w:val="24"/>
          <w:szCs w:val="24"/>
        </w:rPr>
      </w:pPr>
      <w:r w:rsidRPr="006A1F23">
        <w:rPr>
          <w:sz w:val="24"/>
          <w:szCs w:val="24"/>
        </w:rPr>
        <w:drawing>
          <wp:inline distT="0" distB="0" distL="0" distR="0" wp14:anchorId="3E23E5F0" wp14:editId="1486FCCB">
            <wp:extent cx="3787468" cy="1988992"/>
            <wp:effectExtent l="0" t="0" r="3810" b="0"/>
            <wp:docPr id="93094135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94135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198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90C10" w14:textId="29EBA0AF" w:rsidR="008073EA" w:rsidRPr="005D4A09" w:rsidRDefault="00233C5D" w:rsidP="00233C5D">
      <w:pPr>
        <w:jc w:val="both"/>
      </w:pPr>
      <w:r w:rsidRPr="005D4A09">
        <w:t xml:space="preserve">Open the folder in command prompt and run </w:t>
      </w:r>
      <w:r w:rsidR="00540114" w:rsidRPr="005D4A09">
        <w:rPr>
          <w:rFonts w:ascii="Consolas" w:hAnsi="Consolas" w:cs="Consolas"/>
          <w:b/>
        </w:rPr>
        <w:t>&gt;</w:t>
      </w:r>
      <w:proofErr w:type="spellStart"/>
      <w:r w:rsidR="00540114" w:rsidRPr="005D4A09">
        <w:rPr>
          <w:rFonts w:ascii="Consolas" w:hAnsi="Consolas" w:cs="Consolas"/>
          <w:b/>
        </w:rPr>
        <w:t>mongo</w:t>
      </w:r>
      <w:r w:rsidR="006A1F23">
        <w:rPr>
          <w:rFonts w:ascii="Consolas" w:hAnsi="Consolas" w:cs="Consolas"/>
          <w:b/>
        </w:rPr>
        <w:t>sh</w:t>
      </w:r>
      <w:proofErr w:type="spellEnd"/>
      <w:r w:rsidRPr="005D4A09">
        <w:t xml:space="preserve"> command. </w:t>
      </w:r>
    </w:p>
    <w:p w14:paraId="215CFFD9" w14:textId="752C4309" w:rsidR="00FC2F48" w:rsidRPr="00540114" w:rsidRDefault="006A1F23" w:rsidP="00540114">
      <w:pPr>
        <w:jc w:val="both"/>
        <w:rPr>
          <w:sz w:val="24"/>
          <w:szCs w:val="24"/>
        </w:rPr>
      </w:pPr>
      <w:r w:rsidRPr="006A1F23">
        <w:rPr>
          <w:sz w:val="24"/>
          <w:szCs w:val="24"/>
        </w:rPr>
        <w:drawing>
          <wp:inline distT="0" distB="0" distL="0" distR="0" wp14:anchorId="3264F444" wp14:editId="3C839414">
            <wp:extent cx="4625741" cy="1356478"/>
            <wp:effectExtent l="0" t="0" r="3810" b="0"/>
            <wp:docPr id="656149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149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5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 xml:space="preserve">show </w:t>
      </w:r>
      <w:proofErr w:type="spellStart"/>
      <w:r w:rsidRPr="0053259C">
        <w:rPr>
          <w:rFonts w:ascii="Consolas" w:hAnsi="Consolas" w:cs="Consolas"/>
          <w:b/>
        </w:rPr>
        <w:t>dbs</w:t>
      </w:r>
      <w:proofErr w:type="spellEnd"/>
      <w:r>
        <w:t xml:space="preserve"> command.</w:t>
      </w:r>
    </w:p>
    <w:p w14:paraId="14D1AC87" w14:textId="568D64A4" w:rsidR="00EA740B" w:rsidRDefault="006A1F23" w:rsidP="00326E6C">
      <w:pPr>
        <w:rPr>
          <w:noProof/>
        </w:rPr>
      </w:pPr>
      <w:r w:rsidRPr="006A1F23">
        <w:rPr>
          <w:noProof/>
        </w:rPr>
        <w:lastRenderedPageBreak/>
        <w:drawing>
          <wp:inline distT="0" distB="0" distL="0" distR="0" wp14:anchorId="095AB9EE" wp14:editId="789B8479">
            <wp:extent cx="1714649" cy="784928"/>
            <wp:effectExtent l="0" t="0" r="0" b="0"/>
            <wp:docPr id="1801879051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879051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7EEC869E" w:rsidR="00EA740B" w:rsidRDefault="006A1F23" w:rsidP="00326E6C">
      <w:pPr>
        <w:rPr>
          <w:noProof/>
        </w:rPr>
      </w:pPr>
      <w:r w:rsidRPr="006A1F23">
        <w:rPr>
          <w:noProof/>
        </w:rPr>
        <w:drawing>
          <wp:inline distT="0" distB="0" distL="0" distR="0" wp14:anchorId="52F55F45" wp14:editId="2A54CE48">
            <wp:extent cx="2019475" cy="685859"/>
            <wp:effectExtent l="0" t="0" r="0" b="0"/>
            <wp:docPr id="801996548" name="Картина 1" descr="Картина, която съдържа текст, Шрифт, бял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996548" name="Картина 1" descr="Картина, която съдържа текст, Шрифт, бял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33CCFF5C" w:rsidR="00EA740B" w:rsidRDefault="006A1F23" w:rsidP="00326E6C">
      <w:pPr>
        <w:rPr>
          <w:noProof/>
        </w:rPr>
      </w:pPr>
      <w:r w:rsidRPr="006A1F23">
        <w:rPr>
          <w:noProof/>
        </w:rPr>
        <w:drawing>
          <wp:inline distT="0" distB="0" distL="0" distR="0" wp14:anchorId="5A6D32EE" wp14:editId="6E969332">
            <wp:extent cx="6626225" cy="943610"/>
            <wp:effectExtent l="0" t="0" r="3175" b="8890"/>
            <wp:docPr id="965913993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913993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2ECB9405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6A1F23" w:rsidRPr="006A1F23">
        <w:rPr>
          <w:sz w:val="24"/>
          <w:szCs w:val="24"/>
        </w:rPr>
        <w:drawing>
          <wp:inline distT="0" distB="0" distL="0" distR="0" wp14:anchorId="52FA3FFC" wp14:editId="65757AEA">
            <wp:extent cx="1783235" cy="1127858"/>
            <wp:effectExtent l="0" t="0" r="7620" b="0"/>
            <wp:docPr id="395686874" name="Картина 1" descr="Картина, която съдържа текст, Шрифт, екранна сним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686874" name="Картина 1" descr="Картина, която съдържа текст, Шрифт, екранна снимка, типография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783235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0E318373" w:rsidR="00312C70" w:rsidRDefault="006A1F23" w:rsidP="00E54C0F">
      <w:pPr>
        <w:rPr>
          <w:sz w:val="24"/>
          <w:szCs w:val="24"/>
        </w:rPr>
      </w:pPr>
      <w:r w:rsidRPr="006A1F23">
        <w:rPr>
          <w:sz w:val="24"/>
          <w:szCs w:val="24"/>
        </w:rPr>
        <w:drawing>
          <wp:inline distT="0" distB="0" distL="0" distR="0" wp14:anchorId="1C8C7E50" wp14:editId="54D68AFE">
            <wp:extent cx="2248095" cy="541067"/>
            <wp:effectExtent l="0" t="0" r="0" b="0"/>
            <wp:docPr id="72850816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0816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48095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r w:rsidR="00423CFA">
        <w:rPr>
          <w:rFonts w:ascii="Consolas" w:hAnsi="Consolas" w:cs="Consolas"/>
          <w:b/>
          <w:noProof/>
        </w:rPr>
        <w:t xml:space="preserve"> </w:t>
      </w:r>
      <w:proofErr w:type="spellStart"/>
      <w:r w:rsidRPr="00326E6C">
        <w:rPr>
          <w:rStyle w:val="pre"/>
          <w:rFonts w:ascii="Consolas" w:hAnsi="Consolas" w:cs="Consolas"/>
          <w:b/>
          <w:szCs w:val="20"/>
        </w:rPr>
        <w:t>db.collection.find</w:t>
      </w:r>
      <w:proofErr w:type="spellEnd"/>
      <w:r w:rsidRPr="00326E6C">
        <w:rPr>
          <w:rStyle w:val="pre"/>
          <w:rFonts w:ascii="Consolas" w:hAnsi="Consolas" w:cs="Consolas"/>
          <w:b/>
          <w:szCs w:val="20"/>
        </w:rPr>
        <w:t>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10D0D21E" w:rsidR="00312C70" w:rsidRDefault="006A1F23" w:rsidP="00E54C0F">
      <w:pPr>
        <w:rPr>
          <w:sz w:val="24"/>
          <w:szCs w:val="24"/>
        </w:rPr>
      </w:pPr>
      <w:r w:rsidRPr="006A1F23">
        <w:rPr>
          <w:sz w:val="24"/>
          <w:szCs w:val="24"/>
        </w:rPr>
        <w:drawing>
          <wp:inline distT="0" distB="0" distL="0" distR="0" wp14:anchorId="36198AE9" wp14:editId="4E10AEA8">
            <wp:extent cx="6626225" cy="1035050"/>
            <wp:effectExtent l="0" t="0" r="3175" b="0"/>
            <wp:docPr id="35957065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57065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3CEC970C" w:rsidR="00312C70" w:rsidRPr="005D4A09" w:rsidRDefault="00326E6C" w:rsidP="00E54C0F">
      <w:r w:rsidRPr="005D4A09">
        <w:t>Now you have MongoDB installed, tested</w:t>
      </w:r>
      <w:r w:rsidR="00865183" w:rsidRPr="005D4A09">
        <w:t>,</w:t>
      </w:r>
      <w:r w:rsidRPr="005D4A09">
        <w:t xml:space="preserve"> and ready to work. More info read on </w:t>
      </w:r>
      <w:hyperlink r:id="rId32" w:history="1">
        <w:r w:rsidRPr="006A1F23">
          <w:rPr>
            <w:rStyle w:val="a9"/>
            <w:b/>
          </w:rPr>
          <w:t>The MongoD</w:t>
        </w:r>
        <w:r w:rsidRPr="006A1F23">
          <w:rPr>
            <w:rStyle w:val="a9"/>
            <w:b/>
          </w:rPr>
          <w:t>B</w:t>
        </w:r>
        <w:r w:rsidRPr="006A1F23">
          <w:rPr>
            <w:rStyle w:val="a9"/>
            <w:b/>
          </w:rPr>
          <w:t xml:space="preserve"> </w:t>
        </w:r>
        <w:r w:rsidR="006A1F23" w:rsidRPr="006A1F23">
          <w:rPr>
            <w:rStyle w:val="a9"/>
            <w:b/>
          </w:rPr>
          <w:t>Shell</w:t>
        </w:r>
      </w:hyperlink>
      <w:r w:rsidRPr="006A1F23">
        <w:rPr>
          <w:b/>
        </w:rPr>
        <w:t>.</w:t>
      </w:r>
    </w:p>
    <w:sectPr w:rsidR="00312C70" w:rsidRPr="005D4A09" w:rsidSect="00A47DF5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9FC95" w14:textId="77777777" w:rsidR="00A47DF5" w:rsidRDefault="00A47DF5" w:rsidP="008068A2">
      <w:pPr>
        <w:spacing w:after="0" w:line="240" w:lineRule="auto"/>
      </w:pPr>
      <w:r>
        <w:separator/>
      </w:r>
    </w:p>
  </w:endnote>
  <w:endnote w:type="continuationSeparator" w:id="0">
    <w:p w14:paraId="76C283D5" w14:textId="77777777" w:rsidR="00A47DF5" w:rsidRDefault="00A47D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767E4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EBE48" w14:textId="77777777" w:rsidR="00A47DF5" w:rsidRDefault="00A47DF5" w:rsidP="008068A2">
      <w:pPr>
        <w:spacing w:after="0" w:line="240" w:lineRule="auto"/>
      </w:pPr>
      <w:r>
        <w:separator/>
      </w:r>
    </w:p>
  </w:footnote>
  <w:footnote w:type="continuationSeparator" w:id="0">
    <w:p w14:paraId="64899BDD" w14:textId="77777777" w:rsidR="00A47DF5" w:rsidRDefault="00A47D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86410">
    <w:abstractNumId w:val="0"/>
  </w:num>
  <w:num w:numId="2" w16cid:durableId="1389647059">
    <w:abstractNumId w:val="40"/>
  </w:num>
  <w:num w:numId="3" w16cid:durableId="1948582232">
    <w:abstractNumId w:val="8"/>
  </w:num>
  <w:num w:numId="4" w16cid:durableId="1860655109">
    <w:abstractNumId w:val="25"/>
  </w:num>
  <w:num w:numId="5" w16cid:durableId="702560613">
    <w:abstractNumId w:val="26"/>
  </w:num>
  <w:num w:numId="6" w16cid:durableId="1549494875">
    <w:abstractNumId w:val="31"/>
  </w:num>
  <w:num w:numId="7" w16cid:durableId="851336791">
    <w:abstractNumId w:val="3"/>
  </w:num>
  <w:num w:numId="8" w16cid:durableId="866480857">
    <w:abstractNumId w:val="7"/>
  </w:num>
  <w:num w:numId="9" w16cid:durableId="2011829904">
    <w:abstractNumId w:val="23"/>
  </w:num>
  <w:num w:numId="10" w16cid:durableId="2692874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80314">
    <w:abstractNumId w:val="4"/>
  </w:num>
  <w:num w:numId="12" w16cid:durableId="1551112233">
    <w:abstractNumId w:val="18"/>
  </w:num>
  <w:num w:numId="13" w16cid:durableId="704526508">
    <w:abstractNumId w:val="1"/>
  </w:num>
  <w:num w:numId="14" w16cid:durableId="95444149">
    <w:abstractNumId w:val="30"/>
  </w:num>
  <w:num w:numId="15" w16cid:durableId="1426220744">
    <w:abstractNumId w:val="9"/>
  </w:num>
  <w:num w:numId="16" w16cid:durableId="1296445179">
    <w:abstractNumId w:val="35"/>
  </w:num>
  <w:num w:numId="17" w16cid:durableId="2085372381">
    <w:abstractNumId w:val="24"/>
  </w:num>
  <w:num w:numId="18" w16cid:durableId="984503241">
    <w:abstractNumId w:val="39"/>
  </w:num>
  <w:num w:numId="19" w16cid:durableId="1719669601">
    <w:abstractNumId w:val="32"/>
  </w:num>
  <w:num w:numId="20" w16cid:durableId="292105633">
    <w:abstractNumId w:val="17"/>
  </w:num>
  <w:num w:numId="21" w16cid:durableId="1813326394">
    <w:abstractNumId w:val="28"/>
  </w:num>
  <w:num w:numId="22" w16cid:durableId="745035575">
    <w:abstractNumId w:val="11"/>
  </w:num>
  <w:num w:numId="23" w16cid:durableId="1414669802">
    <w:abstractNumId w:val="14"/>
  </w:num>
  <w:num w:numId="24" w16cid:durableId="1051416213">
    <w:abstractNumId w:val="2"/>
  </w:num>
  <w:num w:numId="25" w16cid:durableId="1741557152">
    <w:abstractNumId w:val="6"/>
  </w:num>
  <w:num w:numId="26" w16cid:durableId="2093820166">
    <w:abstractNumId w:val="15"/>
  </w:num>
  <w:num w:numId="27" w16cid:durableId="207570394">
    <w:abstractNumId w:val="34"/>
  </w:num>
  <w:num w:numId="28" w16cid:durableId="1136144119">
    <w:abstractNumId w:val="16"/>
  </w:num>
  <w:num w:numId="29" w16cid:durableId="1549881194">
    <w:abstractNumId w:val="38"/>
  </w:num>
  <w:num w:numId="30" w16cid:durableId="1276715025">
    <w:abstractNumId w:val="19"/>
  </w:num>
  <w:num w:numId="31" w16cid:durableId="668943561">
    <w:abstractNumId w:val="10"/>
  </w:num>
  <w:num w:numId="32" w16cid:durableId="188183914">
    <w:abstractNumId w:val="33"/>
  </w:num>
  <w:num w:numId="33" w16cid:durableId="1902206694">
    <w:abstractNumId w:val="36"/>
  </w:num>
  <w:num w:numId="34" w16cid:durableId="2095516841">
    <w:abstractNumId w:val="22"/>
  </w:num>
  <w:num w:numId="35" w16cid:durableId="1700428968">
    <w:abstractNumId w:val="37"/>
  </w:num>
  <w:num w:numId="36" w16cid:durableId="171339499">
    <w:abstractNumId w:val="5"/>
  </w:num>
  <w:num w:numId="37" w16cid:durableId="468015829">
    <w:abstractNumId w:val="21"/>
  </w:num>
  <w:num w:numId="38" w16cid:durableId="2071154192">
    <w:abstractNumId w:val="13"/>
  </w:num>
  <w:num w:numId="39" w16cid:durableId="1279725423">
    <w:abstractNumId w:val="27"/>
  </w:num>
  <w:num w:numId="40" w16cid:durableId="1343778408">
    <w:abstractNumId w:val="29"/>
  </w:num>
  <w:num w:numId="41" w16cid:durableId="1117047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mwqAUAzfKT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0F3061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4E"/>
    <w:rsid w:val="00215FCE"/>
    <w:rsid w:val="00221796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BE1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341"/>
    <w:rsid w:val="005B2B75"/>
    <w:rsid w:val="005C131C"/>
    <w:rsid w:val="005C6A24"/>
    <w:rsid w:val="005D4A09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51B7F"/>
    <w:rsid w:val="006640AE"/>
    <w:rsid w:val="00670041"/>
    <w:rsid w:val="00671FE2"/>
    <w:rsid w:val="00686C0C"/>
    <w:rsid w:val="00695634"/>
    <w:rsid w:val="006A1F23"/>
    <w:rsid w:val="006A2531"/>
    <w:rsid w:val="006C0808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740F4"/>
    <w:rsid w:val="0088080B"/>
    <w:rsid w:val="008B07D7"/>
    <w:rsid w:val="008B557F"/>
    <w:rsid w:val="008C2344"/>
    <w:rsid w:val="008C2B83"/>
    <w:rsid w:val="008C5930"/>
    <w:rsid w:val="008D04C7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C09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C6A9D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DF5"/>
    <w:rsid w:val="00A47F12"/>
    <w:rsid w:val="00A66DE2"/>
    <w:rsid w:val="00A70227"/>
    <w:rsid w:val="00A847D3"/>
    <w:rsid w:val="00A91D5C"/>
    <w:rsid w:val="00AA3772"/>
    <w:rsid w:val="00AB106E"/>
    <w:rsid w:val="00AB2224"/>
    <w:rsid w:val="00AB3538"/>
    <w:rsid w:val="00AC36D6"/>
    <w:rsid w:val="00AC60FE"/>
    <w:rsid w:val="00AC77AD"/>
    <w:rsid w:val="00AD3214"/>
    <w:rsid w:val="00AD4EC9"/>
    <w:rsid w:val="00AE05D3"/>
    <w:rsid w:val="00AE355A"/>
    <w:rsid w:val="00AF56AD"/>
    <w:rsid w:val="00B148DD"/>
    <w:rsid w:val="00B2472A"/>
    <w:rsid w:val="00B24EF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A618D"/>
    <w:rsid w:val="00CB626D"/>
    <w:rsid w:val="00CD5181"/>
    <w:rsid w:val="00CD7485"/>
    <w:rsid w:val="00CE2360"/>
    <w:rsid w:val="00CE236C"/>
    <w:rsid w:val="00CF0047"/>
    <w:rsid w:val="00D22895"/>
    <w:rsid w:val="00D23089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84801"/>
    <w:rsid w:val="00F96D0D"/>
    <w:rsid w:val="00F976AD"/>
    <w:rsid w:val="00FA6461"/>
    <w:rsid w:val="00FC2F48"/>
    <w:rsid w:val="00FD6CC9"/>
    <w:rsid w:val="00FE038F"/>
    <w:rsid w:val="00FE1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  <w:style w:type="character" w:styleId="af0">
    <w:name w:val="Unresolved Mention"/>
    <w:basedOn w:val="a0"/>
    <w:uiPriority w:val="99"/>
    <w:semiHidden/>
    <w:unhideWhenUsed/>
    <w:rsid w:val="00AD4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mongodb.com/try/download/shel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docs.mongodb.com/manual/mongo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yperlink" Target="https://www.mongodb.com/docs/mongodb-shell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96/js-we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7</Pages>
  <Words>371</Words>
  <Characters>2116</Characters>
  <Application>Microsoft Office Word</Application>
  <DocSecurity>0</DocSecurity>
  <Lines>17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ngoDB Installastion Guide</vt:lpstr>
      <vt:lpstr>MongoDB Course at SoftUni</vt:lpstr>
    </vt:vector>
  </TitlesOfParts>
  <Company>SoftUni – https://softuni.org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Installastion Guide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Boryana Dimitrova</cp:lastModifiedBy>
  <cp:revision>42</cp:revision>
  <cp:lastPrinted>2023-12-07T12:04:00Z</cp:lastPrinted>
  <dcterms:created xsi:type="dcterms:W3CDTF">2020-02-27T13:17:00Z</dcterms:created>
  <dcterms:modified xsi:type="dcterms:W3CDTF">2024-01-30T10:33:00Z</dcterms:modified>
  <cp:category>programming;education;software engineering;software development</cp:category>
</cp:coreProperties>
</file>